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b0b40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fe226373-adee-4cdb-804f-5d8c1f0b0f25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4:17Z</dcterms:created>
  <dcterms:modified xsi:type="dcterms:W3CDTF">2023-07-26T20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